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566AA78E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8"/>
                <w:szCs w:val="3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979926" wp14:editId="3A50823D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35560</wp:posOffset>
                      </wp:positionV>
                      <wp:extent cx="1136650" cy="1162050"/>
                      <wp:effectExtent l="0" t="0" r="6350" b="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6650" cy="116205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7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522538" id="Oval 1" o:spid="_x0000_s1026" style="position:absolute;margin-left:1pt;margin-top:2.8pt;width:89.5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" stroked="f" strokeweight="1pt">
                      <v:fill r:id="rId8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38"/>
                <w:szCs w:val="38"/>
              </w:rPr>
              <w:t xml:space="preserve">                </w:t>
            </w:r>
          </w:p>
          <w:p w14:paraId="36B94B8C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33FB54C1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1E15A881" w14:textId="0C2458FA" w:rsidR="00DF1BA1" w:rsidRPr="00EC7B36" w:rsidRDefault="00185B3C" w:rsidP="00185B3C">
            <w:pPr>
              <w:spacing w:line="276" w:lineRule="auto"/>
              <w:ind w:left="2610" w:hanging="2610"/>
              <w:rPr>
                <w:sz w:val="40"/>
                <w:szCs w:val="40"/>
              </w:rPr>
            </w:pPr>
            <w:r>
              <w:rPr>
                <w:color w:val="A95B00"/>
                <w:sz w:val="30"/>
                <w:szCs w:val="30"/>
              </w:rPr>
              <w:t xml:space="preserve">                  </w:t>
            </w:r>
            <w:r w:rsidR="0060258D" w:rsidRPr="00185B3C">
              <w:rPr>
                <w:color w:val="A95B00"/>
                <w:sz w:val="30"/>
                <w:szCs w:val="30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9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10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1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2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3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557F7CA5" w14:textId="26FBD627" w:rsidR="00296A1A" w:rsidRPr="002A3573" w:rsidRDefault="00296A1A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96A1A" w14:paraId="2D985AA9" w14:textId="77777777" w:rsidTr="00B1032C">
        <w:trPr>
          <w:trHeight w:val="695"/>
        </w:trPr>
        <w:tc>
          <w:tcPr>
            <w:tcW w:w="3462" w:type="dxa"/>
          </w:tcPr>
          <w:p w14:paraId="7155794B" w14:textId="6311C6F1" w:rsidR="00296A1A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41796F0E" w14:textId="77777777" w:rsidR="00506B1A" w:rsidRPr="00F77549" w:rsidRDefault="00506B1A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07B8AA89" w14:textId="1F536A8C" w:rsidR="006C4438" w:rsidRPr="007617C0" w:rsidRDefault="00506B1A" w:rsidP="00F47175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D7E38FE" w14:textId="7C8221B4" w:rsidR="0060258D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="0060258D" w:rsidRPr="00F77549">
              <w:rPr>
                <w:szCs w:val="20"/>
              </w:rPr>
              <w:t xml:space="preserve"> Java </w:t>
            </w:r>
          </w:p>
          <w:p w14:paraId="63885484" w14:textId="4C5F8D4D" w:rsidR="00C470D2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52730ABB" w14:textId="6638A8BC" w:rsidR="00506B1A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17033E81" w14:textId="7E437C33" w:rsidR="00DD1570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786F66" w:rsidRPr="00F77549">
              <w:rPr>
                <w:szCs w:val="20"/>
              </w:rPr>
              <w:t>Python</w:t>
            </w:r>
          </w:p>
          <w:p w14:paraId="6730D026" w14:textId="2C38BFC1" w:rsidR="00296A1A" w:rsidRPr="00F77549" w:rsidRDefault="006C4438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="00DD1570" w:rsidRPr="00F77549">
              <w:rPr>
                <w:szCs w:val="20"/>
              </w:rPr>
              <w:t xml:space="preserve"> </w:t>
            </w:r>
            <w:r w:rsidR="00DB1424">
              <w:rPr>
                <w:szCs w:val="20"/>
              </w:rPr>
              <w:t>BASH</w:t>
            </w:r>
          </w:p>
          <w:p w14:paraId="226F9448" w14:textId="51F484AD" w:rsidR="00296A1A" w:rsidRPr="005A2CCD" w:rsidRDefault="0060258D" w:rsidP="005A2CC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52F0A32B" w14:textId="77777777" w:rsidR="00296A1A" w:rsidRDefault="00296A1A" w:rsidP="00B1032C">
      <w:pPr>
        <w:spacing w:line="276" w:lineRule="auto"/>
      </w:pPr>
    </w:p>
    <w:p w14:paraId="6E5CE167" w14:textId="7F24D8FE" w:rsidR="00342CAF" w:rsidRPr="002A3573" w:rsidRDefault="00342CAF" w:rsidP="00B1032C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B2EB8" w14:paraId="0EF67493" w14:textId="77777777" w:rsidTr="007C40DE">
        <w:trPr>
          <w:trHeight w:val="649"/>
        </w:trPr>
        <w:tc>
          <w:tcPr>
            <w:tcW w:w="3092" w:type="dxa"/>
          </w:tcPr>
          <w:p w14:paraId="00761A24" w14:textId="66142F7F" w:rsidR="002B2EB8" w:rsidRPr="007C40DE" w:rsidRDefault="002B2EB8" w:rsidP="00983AD4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4DD585AF" w14:textId="5D40E54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FDA54F0" w14:textId="1CFC0DC9" w:rsidR="002B2EB8" w:rsidRPr="007C40DE" w:rsidRDefault="002B2EB8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 w:rsidR="00EC7B36">
              <w:rPr>
                <w:szCs w:val="20"/>
                <w:lang w:val="en-US"/>
              </w:rPr>
              <w:t>16</w:t>
            </w:r>
            <w:r w:rsidRPr="007C40DE">
              <w:rPr>
                <w:szCs w:val="20"/>
              </w:rPr>
              <w:t xml:space="preserve"> </w:t>
            </w:r>
          </w:p>
          <w:p w14:paraId="34DA0262" w14:textId="78D02559" w:rsidR="0032099B" w:rsidRPr="001F3430" w:rsidRDefault="00EC7B36" w:rsidP="005E418D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211FA3EA" w14:textId="1D1ACE78" w:rsidR="001F3430" w:rsidRPr="0032099B" w:rsidRDefault="001F3430" w:rsidP="0032099B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</w:t>
            </w:r>
            <w:r w:rsidR="00A108C1">
              <w:rPr>
                <w:szCs w:val="20"/>
                <w:lang w:val="en-US"/>
              </w:rPr>
              <w:t>Place</w:t>
            </w:r>
            <w:r>
              <w:rPr>
                <w:szCs w:val="20"/>
                <w:lang w:val="en-US"/>
              </w:rPr>
              <w:t xml:space="preserve"> at NaSCon’22 </w:t>
            </w:r>
            <w:r w:rsidR="00E219FB">
              <w:rPr>
                <w:szCs w:val="20"/>
                <w:lang w:val="en-US"/>
              </w:rPr>
              <w:t>Code Studio</w:t>
            </w:r>
            <w:r>
              <w:rPr>
                <w:szCs w:val="20"/>
                <w:lang w:val="en-US"/>
              </w:rPr>
              <w:t xml:space="preserve"> Competition</w:t>
            </w:r>
          </w:p>
          <w:p w14:paraId="48F0DBEA" w14:textId="17F8C4F2" w:rsidR="007C40DE" w:rsidRPr="007C40DE" w:rsidRDefault="007C40DE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 Intro</w:t>
            </w:r>
            <w:r w:rsidR="004F61B9"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386828EA" w14:textId="78F7116F" w:rsidR="00962660" w:rsidRPr="007C40DE" w:rsidRDefault="00962660" w:rsidP="00983AD4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B2EB8" w14:paraId="2CB9BC40" w14:textId="77777777" w:rsidTr="007C40DE">
        <w:trPr>
          <w:trHeight w:val="512"/>
        </w:trPr>
        <w:tc>
          <w:tcPr>
            <w:tcW w:w="3092" w:type="dxa"/>
          </w:tcPr>
          <w:p w14:paraId="5D5971BD" w14:textId="4728E9F3" w:rsidR="002B2EB8" w:rsidRPr="007C40DE" w:rsidRDefault="002B2EB8" w:rsidP="00983AD4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4B6D3680" w14:textId="3270436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5D89A6BF" w14:textId="37B3DF95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0D811971" w14:textId="387C6E03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="00156B64" w:rsidRPr="007C40DE">
              <w:rPr>
                <w:szCs w:val="20"/>
                <w:lang w:val="en-US"/>
              </w:rPr>
              <w:t>Volunteer</w:t>
            </w:r>
            <w:r w:rsidR="005B7F3B" w:rsidRPr="007C40DE">
              <w:rPr>
                <w:szCs w:val="20"/>
                <w:lang w:val="en-US"/>
              </w:rPr>
              <w:t>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B2EB8" w14:paraId="33E96B8C" w14:textId="77777777" w:rsidTr="007C40DE">
        <w:trPr>
          <w:trHeight w:val="789"/>
        </w:trPr>
        <w:tc>
          <w:tcPr>
            <w:tcW w:w="3092" w:type="dxa"/>
          </w:tcPr>
          <w:p w14:paraId="353C0603" w14:textId="137FEDEA" w:rsidR="00E4165F" w:rsidRPr="007C40DE" w:rsidRDefault="002B2EB8" w:rsidP="00983AD4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5ABF7528" w14:textId="4388B284" w:rsidR="002B2EB8" w:rsidRPr="007C40DE" w:rsidRDefault="002B2EB8" w:rsidP="00983AD4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DFE7816" w14:textId="79CE1B98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2651EE29" w14:textId="0E450A5A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="00156B64" w:rsidRPr="007C40DE">
              <w:rPr>
                <w:szCs w:val="20"/>
                <w:lang w:val="en-US"/>
              </w:rPr>
              <w:t>winner</w:t>
            </w:r>
          </w:p>
          <w:p w14:paraId="677CA596" w14:textId="06D99D91" w:rsidR="002B2EB8" w:rsidRPr="007C40DE" w:rsidRDefault="00A5434A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</w:t>
            </w:r>
            <w:r w:rsidR="00AA6EEB" w:rsidRPr="007C40DE">
              <w:rPr>
                <w:szCs w:val="20"/>
              </w:rPr>
              <w:t>Shield of Excellence</w:t>
            </w:r>
          </w:p>
        </w:tc>
      </w:tr>
    </w:tbl>
    <w:p w14:paraId="58A55D50" w14:textId="62AC9FEB" w:rsidR="00E4165F" w:rsidRPr="002A3573" w:rsidRDefault="0006762D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1192AA0E" w14:textId="4EECDCB1" w:rsidR="00DA5EF8" w:rsidRDefault="00DA5EF8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>Image OCR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  </w:t>
      </w:r>
      <w:r w:rsidR="005B7F3B" w:rsidRPr="007C40DE">
        <w:rPr>
          <w:b w:val="0"/>
          <w:bCs/>
          <w:sz w:val="24"/>
          <w:szCs w:val="24"/>
          <w:lang w:val="en-US"/>
        </w:rPr>
        <w:t xml:space="preserve">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Tkinter</w:t>
      </w:r>
      <w:r w:rsidR="00BA0F14" w:rsidRPr="007C40DE">
        <w:rPr>
          <w:b w:val="0"/>
          <w:bCs/>
          <w:sz w:val="18"/>
          <w:szCs w:val="18"/>
        </w:rPr>
        <w:t xml:space="preserve"> </w:t>
      </w:r>
      <w:r w:rsidRPr="007C40DE">
        <w:rPr>
          <w:b w:val="0"/>
          <w:bCs/>
          <w:sz w:val="18"/>
          <w:szCs w:val="18"/>
        </w:rPr>
        <w:t>and Pytesseract</w:t>
      </w:r>
      <w:r w:rsidR="006B2E4C" w:rsidRPr="007C40DE">
        <w:rPr>
          <w:b w:val="0"/>
          <w:bCs/>
          <w:sz w:val="18"/>
          <w:szCs w:val="18"/>
        </w:rPr>
        <w:t xml:space="preserve"> - </w:t>
      </w:r>
      <w:r w:rsidR="0042585C">
        <w:rPr>
          <w:b w:val="0"/>
          <w:bCs/>
          <w:sz w:val="18"/>
          <w:szCs w:val="18"/>
          <w:lang w:val="en-US"/>
        </w:rPr>
        <w:t>Create</w:t>
      </w:r>
      <w:r w:rsidRPr="007C40DE">
        <w:rPr>
          <w:b w:val="0"/>
          <w:bCs/>
          <w:sz w:val="18"/>
          <w:szCs w:val="18"/>
        </w:rPr>
        <w:t xml:space="preserve"> </w:t>
      </w:r>
      <w:r w:rsidR="0042585C" w:rsidRPr="007C40DE">
        <w:rPr>
          <w:b w:val="0"/>
          <w:bCs/>
          <w:sz w:val="18"/>
          <w:szCs w:val="18"/>
        </w:rPr>
        <w:t>snapshot</w:t>
      </w:r>
      <w:r w:rsidRPr="007C40DE">
        <w:rPr>
          <w:b w:val="0"/>
          <w:bCs/>
          <w:sz w:val="18"/>
          <w:szCs w:val="18"/>
        </w:rPr>
        <w:t xml:space="preserve">, </w:t>
      </w:r>
      <w:r w:rsidR="006B2E4C" w:rsidRPr="007C40DE">
        <w:rPr>
          <w:b w:val="0"/>
          <w:bCs/>
          <w:sz w:val="18"/>
          <w:szCs w:val="18"/>
        </w:rPr>
        <w:t>e</w:t>
      </w:r>
      <w:r w:rsidRPr="007C40DE">
        <w:rPr>
          <w:b w:val="0"/>
          <w:bCs/>
          <w:sz w:val="18"/>
          <w:szCs w:val="18"/>
        </w:rPr>
        <w:t>xport transcript</w:t>
      </w:r>
    </w:p>
    <w:p w14:paraId="76C82D70" w14:textId="77777777" w:rsidR="0032099B" w:rsidRPr="0032099B" w:rsidRDefault="0032099B" w:rsidP="0032099B">
      <w:pPr>
        <w:rPr>
          <w:lang w:val="en-PK" w:eastAsia="en-PK"/>
        </w:rPr>
      </w:pPr>
    </w:p>
    <w:p w14:paraId="6775B606" w14:textId="48CBD457" w:rsidR="0032099B" w:rsidRPr="0032099B" w:rsidRDefault="0032099B" w:rsidP="0032099B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>
        <w:rPr>
          <w:b w:val="0"/>
          <w:bCs/>
          <w:sz w:val="24"/>
          <w:szCs w:val="24"/>
          <w:lang w:val="en-US"/>
        </w:rPr>
        <w:t xml:space="preserve">Linear </w:t>
      </w:r>
      <w:r w:rsidR="0042585C">
        <w:rPr>
          <w:b w:val="0"/>
          <w:bCs/>
          <w:sz w:val="24"/>
          <w:szCs w:val="24"/>
          <w:lang w:val="en-US"/>
        </w:rPr>
        <w:t>Model</w:t>
      </w:r>
      <w:r>
        <w:rPr>
          <w:b w:val="0"/>
          <w:bCs/>
          <w:sz w:val="24"/>
          <w:szCs w:val="24"/>
          <w:lang w:val="en-US"/>
        </w:rPr>
        <w:t xml:space="preserve"> Solver</w:t>
      </w:r>
      <w:r w:rsidRPr="007C40DE">
        <w:rPr>
          <w:b w:val="0"/>
          <w:bCs/>
          <w:szCs w:val="24"/>
        </w:rPr>
        <w:t xml:space="preserve"> </w:t>
      </w:r>
      <w:r>
        <w:rPr>
          <w:b w:val="0"/>
          <w:bCs/>
          <w:szCs w:val="24"/>
          <w:lang w:val="en-US"/>
        </w:rPr>
        <w:t>–</w:t>
      </w:r>
      <w:r w:rsidRPr="007C40DE">
        <w:rPr>
          <w:b w:val="0"/>
          <w:bCs/>
          <w:szCs w:val="24"/>
          <w:lang w:val="en-US"/>
        </w:rPr>
        <w:t xml:space="preserve"> </w:t>
      </w:r>
      <w:r>
        <w:rPr>
          <w:b w:val="0"/>
          <w:bCs/>
          <w:sz w:val="18"/>
          <w:szCs w:val="18"/>
          <w:lang w:val="en-US"/>
        </w:rPr>
        <w:t>CustomTkinter and PuLP – Find optimal values, Slack, Shadow Prices</w:t>
      </w:r>
    </w:p>
    <w:p w14:paraId="4D5F0937" w14:textId="77777777" w:rsidR="00DA5EF8" w:rsidRPr="007C40DE" w:rsidRDefault="00DA5EF8" w:rsidP="00B1032C">
      <w:pPr>
        <w:spacing w:line="276" w:lineRule="auto"/>
        <w:rPr>
          <w:sz w:val="18"/>
          <w:szCs w:val="22"/>
          <w:lang w:val="en-PK" w:eastAsia="en-PK"/>
        </w:rPr>
      </w:pPr>
    </w:p>
    <w:p w14:paraId="6AF543B0" w14:textId="15910E4D" w:rsidR="00E436E8" w:rsidRPr="007C40DE" w:rsidRDefault="006607F0" w:rsidP="00B1032C">
      <w:pPr>
        <w:pStyle w:val="Heading2"/>
        <w:spacing w:line="276" w:lineRule="auto"/>
        <w:ind w:left="-5"/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="00A5434A" w:rsidRPr="007C40DE">
        <w:rPr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>Bill Manager</w:t>
      </w:r>
      <w:r w:rsidR="002B2EB8" w:rsidRPr="007C40DE">
        <w:rPr>
          <w:b w:val="0"/>
          <w:bCs/>
          <w:szCs w:val="24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5B7F3B" w:rsidRPr="007C40DE">
        <w:rPr>
          <w:b w:val="0"/>
          <w:bCs/>
          <w:szCs w:val="24"/>
          <w:lang w:val="en-US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6B2E4C" w:rsidRPr="007C40DE">
        <w:rPr>
          <w:b w:val="0"/>
          <w:bCs/>
          <w:szCs w:val="24"/>
          <w:lang w:val="en-US"/>
        </w:rPr>
        <w:t xml:space="preserve">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6B2E4C" w:rsidRPr="007C40DE">
        <w:rPr>
          <w:b w:val="0"/>
          <w:bCs/>
          <w:sz w:val="18"/>
          <w:szCs w:val="18"/>
        </w:rPr>
        <w:t>Separate GUI for Manager and Customer</w:t>
      </w:r>
    </w:p>
    <w:p w14:paraId="67405291" w14:textId="77777777" w:rsidR="00A5434A" w:rsidRPr="007C40DE" w:rsidRDefault="00A5434A" w:rsidP="00B1032C">
      <w:pPr>
        <w:pStyle w:val="ListParagraph"/>
        <w:spacing w:line="276" w:lineRule="auto"/>
        <w:ind w:left="1440" w:right="9"/>
        <w:rPr>
          <w:sz w:val="18"/>
          <w:szCs w:val="22"/>
        </w:rPr>
      </w:pPr>
    </w:p>
    <w:p w14:paraId="59BD3687" w14:textId="0B738E93" w:rsidR="00CE3026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 xml:space="preserve">Image Editor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2B2EB8" w:rsidRPr="007C40DE">
        <w:rPr>
          <w:b w:val="0"/>
          <w:bCs/>
          <w:sz w:val="18"/>
          <w:szCs w:val="18"/>
        </w:rPr>
        <w:t>Mean</w:t>
      </w:r>
      <w:r w:rsidR="006B2E4C" w:rsidRPr="007C40DE">
        <w:rPr>
          <w:b w:val="0"/>
          <w:bCs/>
          <w:sz w:val="18"/>
          <w:szCs w:val="18"/>
        </w:rPr>
        <w:t>/</w:t>
      </w:r>
      <w:r w:rsidR="002B2EB8" w:rsidRPr="007C40DE">
        <w:rPr>
          <w:b w:val="0"/>
          <w:bCs/>
          <w:sz w:val="18"/>
          <w:szCs w:val="18"/>
        </w:rPr>
        <w:t>Median</w:t>
      </w:r>
      <w:r w:rsidR="001B1935" w:rsidRPr="007C40DE">
        <w:rPr>
          <w:b w:val="0"/>
          <w:bCs/>
          <w:sz w:val="18"/>
          <w:szCs w:val="18"/>
        </w:rPr>
        <w:t xml:space="preserve">, </w:t>
      </w:r>
      <w:r w:rsidR="00FF4A05" w:rsidRPr="007C40DE">
        <w:rPr>
          <w:b w:val="0"/>
          <w:bCs/>
          <w:sz w:val="18"/>
          <w:szCs w:val="18"/>
        </w:rPr>
        <w:t xml:space="preserve">Translate, </w:t>
      </w:r>
      <w:r w:rsidR="002B2EB8" w:rsidRPr="007C40DE">
        <w:rPr>
          <w:b w:val="0"/>
          <w:bCs/>
          <w:sz w:val="18"/>
          <w:szCs w:val="18"/>
        </w:rPr>
        <w:t>Scale</w:t>
      </w:r>
      <w:r w:rsidR="00FF4A05" w:rsidRPr="007C40DE">
        <w:rPr>
          <w:b w:val="0"/>
          <w:bCs/>
          <w:sz w:val="18"/>
          <w:szCs w:val="18"/>
        </w:rPr>
        <w:t>,</w:t>
      </w:r>
      <w:r w:rsidR="002B2EB8" w:rsidRPr="007C40DE">
        <w:rPr>
          <w:b w:val="0"/>
          <w:bCs/>
          <w:sz w:val="18"/>
          <w:szCs w:val="18"/>
        </w:rPr>
        <w:t xml:space="preserve"> Transform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CE3026" w:rsidRPr="007C40DE">
        <w:rPr>
          <w:b w:val="0"/>
          <w:bCs/>
          <w:sz w:val="18"/>
          <w:szCs w:val="18"/>
        </w:rPr>
        <w:t>Quantization</w:t>
      </w:r>
      <w:r w:rsidR="00B4062E" w:rsidRPr="007C40DE">
        <w:rPr>
          <w:b w:val="0"/>
          <w:bCs/>
          <w:sz w:val="18"/>
          <w:szCs w:val="18"/>
          <w:lang w:val="en-US"/>
        </w:rPr>
        <w:t>,</w:t>
      </w:r>
      <w:r w:rsidR="00CE3026" w:rsidRPr="007C40DE">
        <w:rPr>
          <w:b w:val="0"/>
          <w:bCs/>
          <w:sz w:val="18"/>
          <w:szCs w:val="18"/>
        </w:rPr>
        <w:t xml:space="preserve"> Derivation</w:t>
      </w:r>
    </w:p>
    <w:p w14:paraId="49685895" w14:textId="5D8A3880" w:rsidR="00730C1D" w:rsidRPr="007C40DE" w:rsidRDefault="00730C1D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43C00BB9" w14:textId="24AF6EEC" w:rsidR="00321621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20"/>
          <w:szCs w:val="20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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321621" w:rsidRPr="007C40DE">
        <w:rPr>
          <w:b w:val="0"/>
          <w:bCs/>
          <w:sz w:val="24"/>
          <w:szCs w:val="24"/>
          <w:lang w:val="en-US"/>
        </w:rPr>
        <w:t xml:space="preserve">Weather </w:t>
      </w:r>
      <w:r w:rsidR="006B2E4C" w:rsidRPr="007C40DE">
        <w:rPr>
          <w:b w:val="0"/>
          <w:bCs/>
          <w:sz w:val="24"/>
          <w:szCs w:val="24"/>
          <w:lang w:val="en-US"/>
        </w:rPr>
        <w:t>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321621" w:rsidRPr="007C40DE">
        <w:rPr>
          <w:b w:val="0"/>
          <w:bCs/>
          <w:sz w:val="18"/>
          <w:szCs w:val="18"/>
        </w:rPr>
        <w:t xml:space="preserve">Tkinter </w:t>
      </w:r>
      <w:r w:rsidR="00001409" w:rsidRPr="007C40DE">
        <w:rPr>
          <w:b w:val="0"/>
          <w:bCs/>
          <w:sz w:val="18"/>
          <w:szCs w:val="18"/>
        </w:rPr>
        <w:t>and</w:t>
      </w:r>
      <w:r w:rsidR="00321621" w:rsidRPr="007C40DE">
        <w:rPr>
          <w:b w:val="0"/>
          <w:bCs/>
          <w:sz w:val="18"/>
          <w:szCs w:val="18"/>
        </w:rPr>
        <w:t xml:space="preserve"> OpenWeatherMap API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1B1935" w:rsidRPr="007C40DE">
        <w:rPr>
          <w:b w:val="0"/>
          <w:bCs/>
          <w:sz w:val="18"/>
          <w:szCs w:val="18"/>
        </w:rPr>
        <w:t xml:space="preserve">Display </w:t>
      </w:r>
      <w:r w:rsidR="0076037D" w:rsidRPr="007C40DE">
        <w:rPr>
          <w:b w:val="0"/>
          <w:bCs/>
          <w:sz w:val="18"/>
          <w:szCs w:val="18"/>
        </w:rPr>
        <w:t>Temps</w:t>
      </w:r>
      <w:r w:rsidR="001B1935" w:rsidRPr="007C40DE">
        <w:rPr>
          <w:b w:val="0"/>
          <w:bCs/>
          <w:sz w:val="18"/>
          <w:szCs w:val="18"/>
        </w:rPr>
        <w:t>, S</w:t>
      </w:r>
      <w:r w:rsidR="00321621" w:rsidRPr="007C40DE">
        <w:rPr>
          <w:b w:val="0"/>
          <w:bCs/>
          <w:sz w:val="18"/>
          <w:szCs w:val="18"/>
        </w:rPr>
        <w:t>unrise,</w:t>
      </w:r>
      <w:r w:rsidR="00A5434A" w:rsidRPr="007C40DE">
        <w:rPr>
          <w:b w:val="0"/>
          <w:bCs/>
          <w:sz w:val="18"/>
          <w:szCs w:val="18"/>
        </w:rPr>
        <w:t xml:space="preserve"> </w:t>
      </w:r>
      <w:r w:rsidR="00321621" w:rsidRPr="007C40DE">
        <w:rPr>
          <w:b w:val="0"/>
          <w:bCs/>
          <w:sz w:val="18"/>
          <w:szCs w:val="18"/>
        </w:rPr>
        <w:t>Windspeed</w:t>
      </w:r>
    </w:p>
    <w:p w14:paraId="1AA660DE" w14:textId="77777777" w:rsidR="00321621" w:rsidRPr="007C40DE" w:rsidRDefault="00321621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0493E49F" w14:textId="187929F8" w:rsidR="00786F66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 </w:t>
      </w:r>
      <w:r w:rsidR="00786F66" w:rsidRPr="007C40DE">
        <w:rPr>
          <w:b w:val="0"/>
          <w:bCs/>
          <w:sz w:val="24"/>
          <w:szCs w:val="24"/>
          <w:lang w:val="en-US"/>
        </w:rPr>
        <w:t>Notepad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EA0199" w:rsidRPr="007C40DE">
        <w:rPr>
          <w:b w:val="0"/>
          <w:bCs/>
          <w:sz w:val="18"/>
          <w:szCs w:val="18"/>
        </w:rPr>
        <w:t>Swing toolkit</w:t>
      </w:r>
      <w:r w:rsidR="00BA0F14" w:rsidRPr="007C40DE">
        <w:rPr>
          <w:b w:val="0"/>
          <w:bCs/>
          <w:sz w:val="18"/>
          <w:szCs w:val="18"/>
        </w:rPr>
        <w:t xml:space="preserve">, </w:t>
      </w:r>
      <w:r w:rsidR="00730C1D" w:rsidRPr="007C40DE">
        <w:rPr>
          <w:b w:val="0"/>
          <w:bCs/>
          <w:sz w:val="18"/>
          <w:szCs w:val="18"/>
        </w:rPr>
        <w:t>Load</w:t>
      </w:r>
      <w:r w:rsidR="008E0A16" w:rsidRPr="007C40DE">
        <w:rPr>
          <w:b w:val="0"/>
          <w:bCs/>
          <w:sz w:val="18"/>
          <w:szCs w:val="18"/>
        </w:rPr>
        <w:t>/Create/Save</w:t>
      </w:r>
      <w:r w:rsidR="00730C1D" w:rsidRPr="007C40DE">
        <w:rPr>
          <w:b w:val="0"/>
          <w:bCs/>
          <w:sz w:val="18"/>
          <w:szCs w:val="18"/>
        </w:rPr>
        <w:t xml:space="preserve"> </w:t>
      </w:r>
      <w:r w:rsidR="00786F66" w:rsidRPr="007C40DE">
        <w:rPr>
          <w:b w:val="0"/>
          <w:bCs/>
          <w:sz w:val="18"/>
          <w:szCs w:val="18"/>
        </w:rPr>
        <w:t>text files</w:t>
      </w:r>
    </w:p>
    <w:p w14:paraId="7B4BBF58" w14:textId="77777777" w:rsidR="00203B78" w:rsidRPr="00203B78" w:rsidRDefault="00203B78" w:rsidP="00203B78">
      <w:pPr>
        <w:rPr>
          <w:lang w:val="en-PK" w:eastAsia="en-PK"/>
        </w:rPr>
      </w:pPr>
    </w:p>
    <w:p w14:paraId="32F921B7" w14:textId="3F3508C4" w:rsidR="0024039C" w:rsidRPr="0032099B" w:rsidRDefault="008B0CD7" w:rsidP="00B1032C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></w:t>
      </w:r>
      <w:r w:rsidR="006607F0"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proofErr w:type="spellStart"/>
      <w:r w:rsidR="007737E5" w:rsidRPr="007C40DE">
        <w:rPr>
          <w:b w:val="0"/>
          <w:bCs/>
          <w:sz w:val="24"/>
          <w:szCs w:val="24"/>
          <w:lang w:val="en-US"/>
        </w:rPr>
        <w:t>Todo</w:t>
      </w:r>
      <w:proofErr w:type="spellEnd"/>
      <w:r w:rsidR="00C470D2" w:rsidRPr="007C40DE">
        <w:rPr>
          <w:b w:val="0"/>
          <w:bCs/>
          <w:sz w:val="24"/>
          <w:szCs w:val="24"/>
          <w:lang w:val="en-US"/>
        </w:rPr>
        <w:t xml:space="preserve"> </w:t>
      </w:r>
      <w:r w:rsidR="009A7044" w:rsidRPr="007C40DE">
        <w:rPr>
          <w:b w:val="0"/>
          <w:bCs/>
          <w:sz w:val="24"/>
          <w:szCs w:val="24"/>
          <w:lang w:val="en-US"/>
        </w:rPr>
        <w:t>Manager</w:t>
      </w:r>
      <w:r w:rsidR="002B2EB8" w:rsidRPr="007C40DE">
        <w:rPr>
          <w:b w:val="0"/>
          <w:bCs/>
          <w:szCs w:val="24"/>
        </w:rPr>
        <w:t xml:space="preserve"> </w:t>
      </w:r>
      <w:r w:rsidR="00B4062E" w:rsidRPr="007C40DE">
        <w:rPr>
          <w:b w:val="0"/>
          <w:bCs/>
          <w:szCs w:val="24"/>
          <w:lang w:val="en-US"/>
        </w:rPr>
        <w:t xml:space="preserve">- </w:t>
      </w:r>
      <w:r w:rsidR="00C470D2" w:rsidRPr="007C40DE">
        <w:rPr>
          <w:b w:val="0"/>
          <w:bCs/>
          <w:sz w:val="18"/>
          <w:szCs w:val="18"/>
        </w:rPr>
        <w:t>Add</w:t>
      </w:r>
      <w:r w:rsidR="008E0A16" w:rsidRPr="007C40DE">
        <w:rPr>
          <w:b w:val="0"/>
          <w:bCs/>
          <w:sz w:val="18"/>
          <w:szCs w:val="18"/>
        </w:rPr>
        <w:t>/Remove/Complete</w:t>
      </w:r>
      <w:r w:rsidR="006B2E4C" w:rsidRPr="007C40DE">
        <w:rPr>
          <w:b w:val="0"/>
          <w:bCs/>
          <w:sz w:val="18"/>
          <w:szCs w:val="18"/>
        </w:rPr>
        <w:t>/Save tasks</w:t>
      </w:r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B3C59" w14:textId="77777777" w:rsidR="006C5617" w:rsidRDefault="006C5617" w:rsidP="0008576A">
      <w:r>
        <w:separator/>
      </w:r>
    </w:p>
  </w:endnote>
  <w:endnote w:type="continuationSeparator" w:id="0">
    <w:p w14:paraId="4CB7CB20" w14:textId="77777777" w:rsidR="006C5617" w:rsidRDefault="006C5617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0A24A" w14:textId="77777777" w:rsidR="006C5617" w:rsidRDefault="006C5617" w:rsidP="0008576A">
      <w:r>
        <w:separator/>
      </w:r>
    </w:p>
  </w:footnote>
  <w:footnote w:type="continuationSeparator" w:id="0">
    <w:p w14:paraId="465F681C" w14:textId="77777777" w:rsidR="006C5617" w:rsidRDefault="006C5617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4FADKSNAc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96A1A"/>
    <w:rsid w:val="002A3573"/>
    <w:rsid w:val="002B2EB8"/>
    <w:rsid w:val="002F319F"/>
    <w:rsid w:val="00306DE3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7F3B"/>
    <w:rsid w:val="005C4194"/>
    <w:rsid w:val="005E418D"/>
    <w:rsid w:val="005F4294"/>
    <w:rsid w:val="0060258D"/>
    <w:rsid w:val="00620B0E"/>
    <w:rsid w:val="006232D9"/>
    <w:rsid w:val="006607F0"/>
    <w:rsid w:val="00681F4F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421C2"/>
    <w:rsid w:val="00A442C1"/>
    <w:rsid w:val="00A5434A"/>
    <w:rsid w:val="00AA6EEB"/>
    <w:rsid w:val="00AE548A"/>
    <w:rsid w:val="00B1032C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assansjourney.wordpress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hassansjourney.wordpre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-Hassan-Raz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hassanraza2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iHassanRaza@proton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0</cp:revision>
  <cp:lastPrinted>2022-03-26T08:44:00Z</cp:lastPrinted>
  <dcterms:created xsi:type="dcterms:W3CDTF">2021-12-19T05:46:00Z</dcterms:created>
  <dcterms:modified xsi:type="dcterms:W3CDTF">2022-12-30T10:00:00Z</dcterms:modified>
</cp:coreProperties>
</file>